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74B723BB" w:rsidR="000172AA" w:rsidRPr="000172AA" w:rsidRDefault="000172AA" w:rsidP="00E31880">
      <w:pPr>
        <w:jc w:val="center"/>
        <w:rPr>
          <w:b/>
          <w:bCs/>
          <w:sz w:val="32"/>
          <w:szCs w:val="32"/>
        </w:rPr>
      </w:pPr>
      <w:r>
        <w:rPr>
          <w:b/>
          <w:bCs/>
          <w:sz w:val="32"/>
          <w:szCs w:val="32"/>
        </w:rPr>
        <w:t>(</w:t>
      </w:r>
      <w:r w:rsidR="00F12C98">
        <w:rPr>
          <w:b/>
          <w:bCs/>
          <w:sz w:val="32"/>
          <w:szCs w:val="32"/>
        </w:rPr>
        <w:t>West Virgi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18AE6FD" w:rsidR="00C543C7" w:rsidRDefault="00F12C98" w:rsidP="00E31880">
            <w:pPr>
              <w:rPr>
                <w:sz w:val="22"/>
                <w:szCs w:val="22"/>
              </w:rPr>
            </w:pPr>
            <w:r>
              <w:rPr>
                <w:sz w:val="22"/>
                <w:szCs w:val="22"/>
              </w:rPr>
              <w:t>West 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68546" w14:textId="77777777" w:rsidR="00DE10F0" w:rsidRDefault="00DE10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0C23722" w:rsidR="00F4034F" w:rsidRPr="00DE10F0" w:rsidRDefault="00F4034F" w:rsidP="00DE10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2F83B" w14:textId="77777777" w:rsidR="00DE10F0" w:rsidRDefault="00DE10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36AB8" w14:textId="77777777" w:rsidR="00DE10F0" w:rsidRDefault="00DE10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2001748" w:rsidR="00F4034F" w:rsidRPr="00DE10F0" w:rsidRDefault="00F4034F" w:rsidP="00DE10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FD25D" w14:textId="77777777" w:rsidR="00DE10F0" w:rsidRDefault="00DE10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5808800">
    <w:abstractNumId w:val="1"/>
  </w:num>
  <w:num w:numId="2" w16cid:durableId="2134860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DE10F0"/>
    <w:rsid w:val="00E15689"/>
    <w:rsid w:val="00E251A3"/>
    <w:rsid w:val="00E31880"/>
    <w:rsid w:val="00E9546D"/>
    <w:rsid w:val="00F12C98"/>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1</Words>
  <Characters>10328</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1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